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Supplemental Table 1: SFC Antibodie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rk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Alternate</w:t>
            </w:r>
            \line 
            <w:r>
              <w:rPr>
                <w:rFonts w:ascii="Calibri" w:hAnsi="Calibri"/>
                <w:sz w:val="20"/>
              </w:rPr>
              <w:t xml:space="preserve">nam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lon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sotyp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luorophor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nufactur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Catalog</w:t>
            </w:r>
            \line 
            <w:r>
              <w:rPr>
                <w:rFonts w:ascii="Calibri" w:hAnsi="Calibri"/>
                <w:sz w:val="20"/>
              </w:rPr>
              <w:t xml:space="preserve">number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mperature</w:t>
            </w:r>
          </w:p>
        </w:tc>
        <w:tc>
          <w:tcPr>
            <w:tcBorders>
              <w:top w:val="single" w:sz="16" w:space="0" w:color="BLACK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ocation</w:t>
            </w:r>
            {\super 
            <w:r>
              <w:rPr>
                <w:rFonts w:ascii="Calibri" w:hAnsi="Calibri"/>
                <w:sz w:val="20"/>
              </w:rPr>
              <w:t xml:space="preserve">†</w:t>
            </w:r>
            }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62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K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3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8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PA-T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4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9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N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87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CR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G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6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3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d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6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50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C6/CXCR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7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18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K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UV8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28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-7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019D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3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5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cific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18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J25C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acific Bl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3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P-3G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4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8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45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4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H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25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CR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G043H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6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3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-T7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7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4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F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63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CR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A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V7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3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K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park Blue 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4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CD1d PBS-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H Tetramer 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24Ja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ITC 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29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KG2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D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08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A5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rCP-Cy5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7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L-2R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-A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Cy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554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NF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Ab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Dazzle 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29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Intracellula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D1.3.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E-Vio 7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iltenyi Biote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-117-6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, 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, IC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cyR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G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MR1 5-OP-RU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Tetra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NIH Tetramer 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Va7.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C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17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107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4A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R7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D Bioscie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5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3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2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PC-Fire 8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35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UCH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1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04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CD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K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use IgG2a, 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Alexa Fluor 6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BioLeg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73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°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urfac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† IC = Additionally added to intracellular mix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ast Updated: May 08, 202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5:39:45Z</dcterms:created>
  <dcterms:modified xsi:type="dcterms:W3CDTF">2025-05-14T15:39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